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9DA5D6" w14:textId="77777777" w:rsidR="009E1E0A" w:rsidRPr="000E05CD" w:rsidRDefault="009E1E0A" w:rsidP="688F612B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688F612B">
        <w:rPr>
          <w:rFonts w:ascii="Calibri" w:eastAsia="Calibri" w:hAnsi="Calibri" w:cs="Calibri"/>
          <w:b/>
          <w:bCs/>
          <w:sz w:val="24"/>
          <w:szCs w:val="24"/>
        </w:rPr>
        <w:t>PE0</w:t>
      </w:r>
      <w:r w:rsidR="003A68F3" w:rsidRPr="688F612B">
        <w:rPr>
          <w:rFonts w:ascii="Calibri" w:eastAsia="Calibri" w:hAnsi="Calibri" w:cs="Calibri"/>
          <w:b/>
          <w:bCs/>
          <w:sz w:val="24"/>
          <w:szCs w:val="24"/>
        </w:rPr>
        <w:t>9</w:t>
      </w:r>
      <w:r w:rsidRPr="688F612B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688F612B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688F612B">
        <w:rPr>
          <w:rFonts w:ascii="Calibri" w:eastAsia="Calibri" w:hAnsi="Calibri" w:cs="Calibri"/>
          <w:b/>
          <w:bCs/>
          <w:kern w:val="2"/>
          <w:sz w:val="24"/>
          <w:szCs w:val="24"/>
        </w:rPr>
        <w:t>Instruction</w:t>
      </w:r>
    </w:p>
    <w:p w14:paraId="672A6659" w14:textId="77777777" w:rsidR="009E1E0A" w:rsidRDefault="009E1E0A" w:rsidP="688F612B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4E15DE6" w14:textId="58372668" w:rsidR="009E1E0A" w:rsidRDefault="4CF17821" w:rsidP="688F612B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</w:pPr>
      <w:r w:rsidRPr="688F612B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 xml:space="preserve">Model Sales Through </w:t>
      </w:r>
      <w:proofErr w:type="spellStart"/>
      <w:r w:rsidRPr="688F612B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>DeepAR</w:t>
      </w:r>
      <w:proofErr w:type="spellEnd"/>
    </w:p>
    <w:p w14:paraId="0FB058C9" w14:textId="45447F75" w:rsidR="688F612B" w:rsidRDefault="688F612B" w:rsidP="688F612B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</w:pPr>
    </w:p>
    <w:p w14:paraId="44822640" w14:textId="3715C25D" w:rsidR="009E1E0A" w:rsidRDefault="4CF17821" w:rsidP="688F612B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11 and Lecture 09.pptx to implement </w:t>
      </w:r>
      <w:r w:rsidR="05305083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M</w:t>
      </w: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odel </w:t>
      </w:r>
      <w:r w:rsidR="22462717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les through </w:t>
      </w:r>
      <w:proofErr w:type="spellStart"/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DeepAR</w:t>
      </w:r>
      <w:proofErr w:type="spellEnd"/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547FB227" w14:textId="63E80703" w:rsidR="009E1E0A" w:rsidRDefault="4CF17821" w:rsidP="688F612B">
      <w:pPr>
        <w:pStyle w:val="ListParagraph"/>
        <w:numPr>
          <w:ilvl w:val="0"/>
          <w:numId w:val="2"/>
        </w:numPr>
        <w:spacing w:after="0" w:line="240" w:lineRule="exact"/>
        <w:ind w:left="360" w:firstLine="15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373545"/>
          <w:sz w:val="24"/>
          <w:szCs w:val="24"/>
        </w:rPr>
        <w:t>PE09-1 Data</w:t>
      </w:r>
    </w:p>
    <w:p w14:paraId="64E75B69" w14:textId="70CC990D" w:rsidR="009E1E0A" w:rsidRDefault="4CF17821" w:rsidP="688F612B">
      <w:pPr>
        <w:pStyle w:val="ListParagraph"/>
        <w:numPr>
          <w:ilvl w:val="1"/>
          <w:numId w:val="2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373545"/>
          <w:sz w:val="24"/>
          <w:szCs w:val="24"/>
        </w:rPr>
        <w:t>Understand the Data</w:t>
      </w:r>
    </w:p>
    <w:p w14:paraId="71433412" w14:textId="12B3D76A" w:rsidR="009E1E0A" w:rsidRDefault="4CF17821" w:rsidP="688F612B">
      <w:pPr>
        <w:pStyle w:val="ListParagraph"/>
        <w:numPr>
          <w:ilvl w:val="2"/>
          <w:numId w:val="2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373545"/>
          <w:sz w:val="24"/>
          <w:szCs w:val="24"/>
        </w:rPr>
        <w:t>Go through textbook from page 354 to 360</w:t>
      </w:r>
    </w:p>
    <w:p w14:paraId="2D2097A7" w14:textId="206010BC" w:rsidR="009E1E0A" w:rsidRDefault="4CF17821" w:rsidP="688F612B">
      <w:pPr>
        <w:pStyle w:val="ListParagraph"/>
        <w:numPr>
          <w:ilvl w:val="1"/>
          <w:numId w:val="2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373545"/>
          <w:sz w:val="24"/>
          <w:szCs w:val="24"/>
        </w:rPr>
        <w:t>Preprocess the data</w:t>
      </w:r>
    </w:p>
    <w:p w14:paraId="09E25B1F" w14:textId="1A897990" w:rsidR="009E1E0A" w:rsidRDefault="4CF17821" w:rsidP="688F612B">
      <w:pPr>
        <w:pStyle w:val="ListParagraph"/>
        <w:numPr>
          <w:ilvl w:val="0"/>
          <w:numId w:val="2"/>
        </w:numPr>
        <w:spacing w:after="0" w:line="240" w:lineRule="exact"/>
        <w:ind w:left="360" w:firstLine="15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373545"/>
          <w:sz w:val="24"/>
          <w:szCs w:val="24"/>
        </w:rPr>
        <w:t xml:space="preserve">PE09-2 Train </w:t>
      </w:r>
      <w:proofErr w:type="spellStart"/>
      <w:r w:rsidRPr="688F612B">
        <w:rPr>
          <w:rFonts w:ascii="Calibri" w:eastAsia="Calibri" w:hAnsi="Calibri" w:cs="Calibri"/>
          <w:color w:val="373545"/>
          <w:sz w:val="24"/>
          <w:szCs w:val="24"/>
        </w:rPr>
        <w:t>DeepAR</w:t>
      </w:r>
      <w:proofErr w:type="spellEnd"/>
    </w:p>
    <w:p w14:paraId="69D7AA53" w14:textId="2BDCC0A8" w:rsidR="009E1E0A" w:rsidRDefault="4CF17821" w:rsidP="688F612B">
      <w:pPr>
        <w:pStyle w:val="ListParagraph"/>
        <w:numPr>
          <w:ilvl w:val="2"/>
          <w:numId w:val="2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373545"/>
          <w:sz w:val="24"/>
          <w:szCs w:val="24"/>
        </w:rPr>
        <w:t>Go through textbook from page 363 to 365</w:t>
      </w:r>
    </w:p>
    <w:p w14:paraId="38AA9EC3" w14:textId="3F82B83B" w:rsidR="009E1E0A" w:rsidRDefault="4CF17821" w:rsidP="688F612B">
      <w:pPr>
        <w:pStyle w:val="ListParagraph"/>
        <w:numPr>
          <w:ilvl w:val="0"/>
          <w:numId w:val="2"/>
        </w:numPr>
        <w:spacing w:after="0" w:line="240" w:lineRule="exact"/>
        <w:ind w:left="360" w:firstLine="15"/>
        <w:rPr>
          <w:rFonts w:ascii="Calibri" w:eastAsia="Calibri" w:hAnsi="Calibri" w:cs="Calibri"/>
          <w:color w:val="373545"/>
          <w:sz w:val="24"/>
          <w:szCs w:val="24"/>
        </w:rPr>
      </w:pPr>
      <w:r w:rsidRPr="688F612B">
        <w:rPr>
          <w:rFonts w:ascii="Calibri" w:eastAsia="Calibri" w:hAnsi="Calibri" w:cs="Calibri"/>
          <w:color w:val="373545"/>
          <w:sz w:val="24"/>
          <w:szCs w:val="24"/>
        </w:rPr>
        <w:t>PE09-3 Predict and evaluate sales</w:t>
      </w:r>
    </w:p>
    <w:p w14:paraId="0D9A972A" w14:textId="02868547" w:rsidR="009E1E0A" w:rsidRDefault="009E1E0A" w:rsidP="688F612B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5D51D1B1" w14:textId="064B4E2A" w:rsidR="009E1E0A" w:rsidRDefault="4CF17821" w:rsidP="688F612B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09 is to:</w:t>
      </w:r>
    </w:p>
    <w:p w14:paraId="0D0ED663" w14:textId="0030942A" w:rsidR="4CF17821" w:rsidRDefault="4CF17821" w:rsidP="7514068E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514068E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7B01A246" w14:textId="2AA31CB0" w:rsidR="7619E1DF" w:rsidRDefault="7619E1DF" w:rsidP="7514068E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514068E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7514068E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61F77749" w14:textId="5FEBF33E" w:rsidR="7619E1DF" w:rsidRDefault="7619E1DF" w:rsidP="7514068E">
      <w:pPr>
        <w:pStyle w:val="ListParagraph"/>
        <w:numPr>
          <w:ilvl w:val="0"/>
          <w:numId w:val="1"/>
        </w:numPr>
        <w:shd w:val="clear" w:color="auto" w:fill="FFFFFF" w:themeFill="background1"/>
        <w:spacing w:before="220" w:after="220"/>
        <w:rPr>
          <w:rFonts w:ascii="Malgun Gothic" w:eastAsia="Malgun Gothic" w:hAnsi="Malgun Gothic" w:cs="Malgun Gothic"/>
          <w:color w:val="000000" w:themeColor="text1"/>
        </w:rPr>
      </w:pPr>
      <w:r w:rsidRPr="7514068E">
        <w:rPr>
          <w:rFonts w:ascii="Malgun Gothic" w:eastAsia="Malgun Gothic" w:hAnsi="Malgun Gothic" w:cs="Malgun Gothic"/>
          <w:color w:val="000000" w:themeColor="text1"/>
        </w:rPr>
        <w:t xml:space="preserve">Feel free to follow </w:t>
      </w:r>
      <w:hyperlink r:id="rId7">
        <w:r w:rsidRPr="7514068E">
          <w:rPr>
            <w:rStyle w:val="Hyperlink"/>
            <w:rFonts w:ascii="Malgun Gothic" w:eastAsia="Malgun Gothic" w:hAnsi="Malgun Gothic" w:cs="Malgun Gothic"/>
          </w:rPr>
          <w:t>this step-by-step video</w:t>
        </w:r>
      </w:hyperlink>
      <w:r w:rsidRPr="7514068E">
        <w:rPr>
          <w:rFonts w:ascii="Malgun Gothic" w:eastAsia="Malgun Gothic" w:hAnsi="Malgun Gothic" w:cs="Malgun Gothic"/>
          <w:color w:val="000000" w:themeColor="text1"/>
        </w:rPr>
        <w:t xml:space="preserve"> to complete this PE</w:t>
      </w:r>
    </w:p>
    <w:p w14:paraId="741B75DC" w14:textId="7AA43487" w:rsidR="009E1E0A" w:rsidRDefault="4CF17821" w:rsidP="7514068E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514068E">
        <w:rPr>
          <w:rFonts w:ascii="Calibri" w:eastAsia="Calibri" w:hAnsi="Calibri" w:cs="Calibri"/>
          <w:b/>
          <w:bCs/>
          <w:color w:val="FF0000"/>
          <w:sz w:val="24"/>
          <w:szCs w:val="24"/>
        </w:rPr>
        <w:t>Please make sure you remove all the running resources</w:t>
      </w:r>
      <w:r w:rsidR="3895FE45" w:rsidRPr="7514068E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(including the inference you deployed)</w:t>
      </w:r>
      <w:r w:rsidRPr="7514068E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after finishing the task.</w:t>
      </w:r>
      <w:r w:rsidR="1A090C6D" w:rsidRPr="7514068E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</w:t>
      </w:r>
    </w:p>
    <w:p w14:paraId="2B4493B4" w14:textId="7F78C89F" w:rsidR="7514068E" w:rsidRDefault="7514068E" w:rsidP="7514068E">
      <w:pPr>
        <w:spacing w:after="0" w:line="240" w:lineRule="auto"/>
        <w:rPr>
          <w:rFonts w:ascii="Calibri" w:eastAsia="Calibri" w:hAnsi="Calibri" w:cs="Calibri"/>
          <w:b/>
          <w:bCs/>
          <w:color w:val="FF0000"/>
          <w:sz w:val="24"/>
          <w:szCs w:val="24"/>
        </w:rPr>
      </w:pPr>
    </w:p>
    <w:p w14:paraId="7ADD3780" w14:textId="1A8C3CC4" w:rsidR="7514068E" w:rsidRDefault="7514068E" w:rsidP="7514068E">
      <w:pPr>
        <w:spacing w:after="0" w:line="240" w:lineRule="auto"/>
        <w:rPr>
          <w:rFonts w:ascii="Calibri" w:eastAsia="Calibri" w:hAnsi="Calibri" w:cs="Calibri"/>
          <w:b/>
          <w:bCs/>
          <w:color w:val="FF0000"/>
          <w:sz w:val="24"/>
          <w:szCs w:val="24"/>
        </w:rPr>
      </w:pPr>
    </w:p>
    <w:p w14:paraId="5EF46CCB" w14:textId="5A818FE7" w:rsidR="7514068E" w:rsidRDefault="7514068E" w:rsidP="7514068E">
      <w:pPr>
        <w:spacing w:after="0" w:line="240" w:lineRule="auto"/>
        <w:rPr>
          <w:rFonts w:ascii="Calibri" w:eastAsia="Calibri" w:hAnsi="Calibri" w:cs="Calibri"/>
          <w:b/>
          <w:bCs/>
          <w:color w:val="FF0000"/>
          <w:sz w:val="24"/>
          <w:szCs w:val="24"/>
        </w:rPr>
      </w:pPr>
    </w:p>
    <w:p w14:paraId="737ECB80" w14:textId="728D3598" w:rsidR="009E1E0A" w:rsidRDefault="4CF17821" w:rsidP="688F612B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61635BDD" w14:textId="219EB744" w:rsidR="009E1E0A" w:rsidRDefault="4CF17821" w:rsidP="688F612B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task1 PE0</w:t>
      </w:r>
      <w:r w:rsidR="4FA7ADBE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9</w:t>
      </w: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-1, PE0</w:t>
      </w:r>
      <w:r w:rsidR="14B840D3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9</w:t>
      </w: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-2, PE0</w:t>
      </w:r>
      <w:r w:rsidR="7E2857AA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9-3 along with the predict</w:t>
      </w:r>
      <w:r w:rsidR="188016C9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ion</w:t>
      </w:r>
      <w:r w:rsidR="7E2857AA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evaluation results</w:t>
      </w:r>
    </w:p>
    <w:p w14:paraId="16E9AC68" w14:textId="643940C9" w:rsidR="009E1E0A" w:rsidRDefault="7E2857AA" w:rsidP="688F612B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A</w:t>
      </w:r>
      <w:r w:rsidR="4CF17821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round 1</w:t>
      </w:r>
      <w:r w:rsidR="0B2A099A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00 </w:t>
      </w:r>
      <w:r w:rsidR="4CF17821"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words of overall feelings completing this PE.</w:t>
      </w:r>
    </w:p>
    <w:p w14:paraId="538A57DA" w14:textId="3A40D829" w:rsidR="009E1E0A" w:rsidRDefault="4CF17821" w:rsidP="688F612B">
      <w:pPr>
        <w:pStyle w:val="ListParagraph"/>
        <w:numPr>
          <w:ilvl w:val="1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688F612B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688F612B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</w:t>
      </w:r>
      <w:r w:rsidR="329BCA4B" w:rsidRPr="688F612B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9</w:t>
      </w:r>
      <w:r w:rsidRPr="688F612B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p w14:paraId="02EB378F" w14:textId="3AFCBEC8" w:rsidR="009E1E0A" w:rsidRDefault="009E1E0A" w:rsidP="688F612B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sectPr w:rsid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FB0818" w14:textId="77777777" w:rsidR="00CB1824" w:rsidRDefault="00CB1824" w:rsidP="000E05CD">
      <w:pPr>
        <w:spacing w:after="0" w:line="240" w:lineRule="auto"/>
      </w:pPr>
      <w:r>
        <w:separator/>
      </w:r>
    </w:p>
  </w:endnote>
  <w:endnote w:type="continuationSeparator" w:id="0">
    <w:p w14:paraId="049F31CB" w14:textId="77777777" w:rsidR="00CB1824" w:rsidRDefault="00CB1824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28261" w14:textId="77777777" w:rsidR="00CB1824" w:rsidRDefault="00CB1824" w:rsidP="000E05CD">
      <w:pPr>
        <w:spacing w:after="0" w:line="240" w:lineRule="auto"/>
      </w:pPr>
      <w:r>
        <w:separator/>
      </w:r>
    </w:p>
  </w:footnote>
  <w:footnote w:type="continuationSeparator" w:id="0">
    <w:p w14:paraId="62486C05" w14:textId="77777777" w:rsidR="00CB1824" w:rsidRDefault="00CB1824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843F7"/>
    <w:multiLevelType w:val="hybridMultilevel"/>
    <w:tmpl w:val="D7127F62"/>
    <w:lvl w:ilvl="0" w:tplc="51F22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BAF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2274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F497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D493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7E36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641B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0279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4E33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C3CC617"/>
    <w:multiLevelType w:val="hybridMultilevel"/>
    <w:tmpl w:val="040A491A"/>
    <w:lvl w:ilvl="0" w:tplc="C3B6AF52">
      <w:start w:val="1"/>
      <w:numFmt w:val="decimal"/>
      <w:lvlText w:val="%1."/>
      <w:lvlJc w:val="left"/>
      <w:pPr>
        <w:ind w:left="720" w:hanging="360"/>
      </w:pPr>
    </w:lvl>
    <w:lvl w:ilvl="1" w:tplc="505430C6">
      <w:start w:val="1"/>
      <w:numFmt w:val="lowerLetter"/>
      <w:lvlText w:val="%2."/>
      <w:lvlJc w:val="left"/>
      <w:pPr>
        <w:ind w:left="1440" w:hanging="360"/>
      </w:pPr>
    </w:lvl>
    <w:lvl w:ilvl="2" w:tplc="64A22902">
      <w:start w:val="1"/>
      <w:numFmt w:val="lowerRoman"/>
      <w:lvlText w:val="%3."/>
      <w:lvlJc w:val="right"/>
      <w:pPr>
        <w:ind w:left="2160" w:hanging="180"/>
      </w:pPr>
    </w:lvl>
    <w:lvl w:ilvl="3" w:tplc="91086BC0">
      <w:start w:val="1"/>
      <w:numFmt w:val="decimal"/>
      <w:lvlText w:val="%4."/>
      <w:lvlJc w:val="left"/>
      <w:pPr>
        <w:ind w:left="2880" w:hanging="360"/>
      </w:pPr>
    </w:lvl>
    <w:lvl w:ilvl="4" w:tplc="2A3A6E7E">
      <w:start w:val="1"/>
      <w:numFmt w:val="lowerLetter"/>
      <w:lvlText w:val="%5."/>
      <w:lvlJc w:val="left"/>
      <w:pPr>
        <w:ind w:left="3600" w:hanging="360"/>
      </w:pPr>
    </w:lvl>
    <w:lvl w:ilvl="5" w:tplc="56101BB2">
      <w:start w:val="1"/>
      <w:numFmt w:val="lowerRoman"/>
      <w:lvlText w:val="%6."/>
      <w:lvlJc w:val="right"/>
      <w:pPr>
        <w:ind w:left="4320" w:hanging="180"/>
      </w:pPr>
    </w:lvl>
    <w:lvl w:ilvl="6" w:tplc="E66AED68">
      <w:start w:val="1"/>
      <w:numFmt w:val="decimal"/>
      <w:lvlText w:val="%7."/>
      <w:lvlJc w:val="left"/>
      <w:pPr>
        <w:ind w:left="5040" w:hanging="360"/>
      </w:pPr>
    </w:lvl>
    <w:lvl w:ilvl="7" w:tplc="347E46E6">
      <w:start w:val="1"/>
      <w:numFmt w:val="lowerLetter"/>
      <w:lvlText w:val="%8."/>
      <w:lvlJc w:val="left"/>
      <w:pPr>
        <w:ind w:left="5760" w:hanging="360"/>
      </w:pPr>
    </w:lvl>
    <w:lvl w:ilvl="8" w:tplc="6AEAF6E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32E03E5"/>
    <w:multiLevelType w:val="hybridMultilevel"/>
    <w:tmpl w:val="CE9E401E"/>
    <w:lvl w:ilvl="0" w:tplc="0CDE1616">
      <w:start w:val="1"/>
      <w:numFmt w:val="decimal"/>
      <w:lvlText w:val="%1."/>
      <w:lvlJc w:val="left"/>
      <w:pPr>
        <w:ind w:left="1226" w:hanging="400"/>
      </w:pPr>
    </w:lvl>
    <w:lvl w:ilvl="1" w:tplc="BB588F72">
      <w:start w:val="1"/>
      <w:numFmt w:val="bullet"/>
      <w:lvlText w:val="-"/>
      <w:lvlJc w:val="left"/>
      <w:pPr>
        <w:ind w:left="1626" w:hanging="400"/>
      </w:pPr>
      <w:rPr>
        <w:rFonts w:ascii="Garamond" w:hAnsi="Garamond" w:hint="default"/>
      </w:rPr>
    </w:lvl>
    <w:lvl w:ilvl="2" w:tplc="6CA2F758">
      <w:start w:val="1"/>
      <w:numFmt w:val="lowerRoman"/>
      <w:lvlText w:val="%3."/>
      <w:lvlJc w:val="right"/>
      <w:pPr>
        <w:ind w:left="2160" w:hanging="180"/>
      </w:pPr>
    </w:lvl>
    <w:lvl w:ilvl="3" w:tplc="A054658E">
      <w:start w:val="1"/>
      <w:numFmt w:val="decimal"/>
      <w:lvlText w:val="%4."/>
      <w:lvlJc w:val="left"/>
      <w:pPr>
        <w:ind w:left="2880" w:hanging="360"/>
      </w:pPr>
    </w:lvl>
    <w:lvl w:ilvl="4" w:tplc="741A841C">
      <w:start w:val="1"/>
      <w:numFmt w:val="lowerLetter"/>
      <w:lvlText w:val="%5."/>
      <w:lvlJc w:val="left"/>
      <w:pPr>
        <w:ind w:left="3600" w:hanging="360"/>
      </w:pPr>
    </w:lvl>
    <w:lvl w:ilvl="5" w:tplc="CD946182">
      <w:start w:val="1"/>
      <w:numFmt w:val="lowerRoman"/>
      <w:lvlText w:val="%6."/>
      <w:lvlJc w:val="right"/>
      <w:pPr>
        <w:ind w:left="4320" w:hanging="180"/>
      </w:pPr>
    </w:lvl>
    <w:lvl w:ilvl="6" w:tplc="461611DE">
      <w:start w:val="1"/>
      <w:numFmt w:val="decimal"/>
      <w:lvlText w:val="%7."/>
      <w:lvlJc w:val="left"/>
      <w:pPr>
        <w:ind w:left="5040" w:hanging="360"/>
      </w:pPr>
    </w:lvl>
    <w:lvl w:ilvl="7" w:tplc="B128EED4">
      <w:start w:val="1"/>
      <w:numFmt w:val="lowerLetter"/>
      <w:lvlText w:val="%8."/>
      <w:lvlJc w:val="left"/>
      <w:pPr>
        <w:ind w:left="5760" w:hanging="360"/>
      </w:pPr>
    </w:lvl>
    <w:lvl w:ilvl="8" w:tplc="CBDEB35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8C765F"/>
    <w:multiLevelType w:val="hybridMultilevel"/>
    <w:tmpl w:val="919EEF2A"/>
    <w:lvl w:ilvl="0" w:tplc="A4885F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2040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2051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B870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609C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1E39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B043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560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28FD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6F796"/>
    <w:multiLevelType w:val="hybridMultilevel"/>
    <w:tmpl w:val="973432B0"/>
    <w:lvl w:ilvl="0" w:tplc="DCAC6C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3CCE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768E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8E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CA4B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0422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7235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16A2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F2DD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18990">
    <w:abstractNumId w:val="7"/>
  </w:num>
  <w:num w:numId="2" w16cid:durableId="81612170">
    <w:abstractNumId w:val="1"/>
  </w:num>
  <w:num w:numId="3" w16cid:durableId="488712180">
    <w:abstractNumId w:val="5"/>
  </w:num>
  <w:num w:numId="4" w16cid:durableId="1060906237">
    <w:abstractNumId w:val="3"/>
  </w:num>
  <w:num w:numId="5" w16cid:durableId="224538030">
    <w:abstractNumId w:val="6"/>
  </w:num>
  <w:num w:numId="6" w16cid:durableId="788668792">
    <w:abstractNumId w:val="0"/>
  </w:num>
  <w:num w:numId="7" w16cid:durableId="839153766">
    <w:abstractNumId w:val="2"/>
  </w:num>
  <w:num w:numId="8" w16cid:durableId="13571229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7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B7922"/>
    <w:rsid w:val="001D6456"/>
    <w:rsid w:val="003A68F3"/>
    <w:rsid w:val="005309DF"/>
    <w:rsid w:val="005E1061"/>
    <w:rsid w:val="009E1E0A"/>
    <w:rsid w:val="00CA6BF6"/>
    <w:rsid w:val="00CB1824"/>
    <w:rsid w:val="00FD5709"/>
    <w:rsid w:val="0346785E"/>
    <w:rsid w:val="04DF7C3C"/>
    <w:rsid w:val="05305083"/>
    <w:rsid w:val="0B2A099A"/>
    <w:rsid w:val="14B840D3"/>
    <w:rsid w:val="188016C9"/>
    <w:rsid w:val="1A090C6D"/>
    <w:rsid w:val="212D1BBB"/>
    <w:rsid w:val="22462717"/>
    <w:rsid w:val="2AF844AF"/>
    <w:rsid w:val="2D639155"/>
    <w:rsid w:val="329BCA4B"/>
    <w:rsid w:val="3895FE45"/>
    <w:rsid w:val="4327C0D8"/>
    <w:rsid w:val="4997025C"/>
    <w:rsid w:val="4A16402D"/>
    <w:rsid w:val="4CF17821"/>
    <w:rsid w:val="4FA7ADBE"/>
    <w:rsid w:val="688F612B"/>
    <w:rsid w:val="70082840"/>
    <w:rsid w:val="7514068E"/>
    <w:rsid w:val="7619E1DF"/>
    <w:rsid w:val="7E28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36473A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9%2FRecordings%2FMeeting%20in%20%5FModule%2009%5F%2D20241124%5F223434%2DMeeting%20Recording%2Emp4&amp;referrer=StreamWebApp%2EWeb&amp;referrerScenario=AddressBarCopied%2Eview%2E1bc92033%2D3c46%2D43fe%2D9434%2Dd629d41f78f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2</cp:revision>
  <dcterms:created xsi:type="dcterms:W3CDTF">2024-12-07T09:04:00Z</dcterms:created>
  <dcterms:modified xsi:type="dcterms:W3CDTF">2024-12-07T09:04:00Z</dcterms:modified>
</cp:coreProperties>
</file>